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77777777" w:rsidR="00051E1A" w:rsidRPr="00931C5F" w:rsidRDefault="00051E1A" w:rsidP="00931C5F">
            <w:pPr>
              <w:rPr>
                <w:sz w:val="24"/>
                <w:szCs w:val="24"/>
              </w:rPr>
            </w:pP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77777777" w:rsidR="00051E1A" w:rsidRPr="00931C5F" w:rsidRDefault="00051E1A" w:rsidP="00931C5F">
            <w:pPr>
              <w:rPr>
                <w:sz w:val="24"/>
                <w:szCs w:val="24"/>
              </w:rPr>
            </w:pP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bookmarkStart w:id="0" w:name="_GoBack"/>
      <w:bookmarkEnd w:id="0"/>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26515720" w14:textId="77777777" w:rsidR="0089569A" w:rsidRDefault="0089569A" w:rsidP="0089569A">
      <w:pPr>
        <w:pStyle w:val="ListParagraph"/>
        <w:spacing w:after="0" w:line="240" w:lineRule="auto"/>
        <w:rPr>
          <w:b/>
          <w:bCs/>
          <w:sz w:val="24"/>
          <w:szCs w:val="24"/>
        </w:rPr>
      </w:pPr>
    </w:p>
    <w:p w14:paraId="198829EA"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7BCADD5" w14:textId="77777777" w:rsidR="0089569A" w:rsidRDefault="0089569A" w:rsidP="0089569A">
      <w:pPr>
        <w:pStyle w:val="ListParagraph"/>
        <w:spacing w:after="0" w:line="240" w:lineRule="auto"/>
        <w:rPr>
          <w:b/>
          <w:bCs/>
          <w:sz w:val="24"/>
          <w:szCs w:val="24"/>
        </w:rPr>
      </w:pPr>
    </w:p>
    <w:p w14:paraId="3C658438"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0528" behindDoc="1" locked="0" layoutInCell="1" allowOverlap="1" wp14:anchorId="74C7E0E1" wp14:editId="330B017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1D8E28E5" w14:textId="77777777" w:rsidR="0089569A" w:rsidRDefault="0089569A" w:rsidP="0089569A">
      <w:pPr>
        <w:spacing w:after="0" w:line="240" w:lineRule="auto"/>
      </w:pPr>
    </w:p>
    <w:p w14:paraId="71C396C8" w14:textId="77777777" w:rsidR="0089569A" w:rsidRDefault="0089569A" w:rsidP="0089569A">
      <w:pPr>
        <w:spacing w:after="0" w:line="240" w:lineRule="auto"/>
      </w:pPr>
    </w:p>
    <w:p w14:paraId="777C5C55" w14:textId="77777777" w:rsidR="0089569A" w:rsidRDefault="0089569A" w:rsidP="0089569A">
      <w:pPr>
        <w:spacing w:after="0" w:line="240" w:lineRule="auto"/>
        <w:rPr>
          <w:rFonts w:ascii="Courier New" w:hAnsi="Courier New" w:cs="Courier New"/>
        </w:rPr>
      </w:pPr>
      <w:r>
        <w:rPr>
          <w:b/>
        </w:rPr>
        <w:t>Constraints</w:t>
      </w:r>
    </w:p>
    <w:p w14:paraId="78EF1572" w14:textId="77777777" w:rsidR="0089569A" w:rsidRDefault="0089569A" w:rsidP="0089569A">
      <w:pPr>
        <w:spacing w:after="0" w:line="240" w:lineRule="auto"/>
      </w:pPr>
    </w:p>
    <w:p w14:paraId="0716BE43" w14:textId="77777777" w:rsidR="0089569A" w:rsidRDefault="0089569A" w:rsidP="0089569A">
      <w:pPr>
        <w:spacing w:after="0" w:line="240" w:lineRule="auto"/>
        <w:rPr>
          <w:b/>
          <w:bCs/>
        </w:rPr>
      </w:pPr>
      <w:r>
        <w:rPr>
          <w:b/>
          <w:bCs/>
        </w:rPr>
        <w:t>Input</w:t>
      </w:r>
    </w:p>
    <w:p w14:paraId="0E8DCFF5" w14:textId="77777777" w:rsidR="0089569A" w:rsidRDefault="0089569A" w:rsidP="0089569A">
      <w:pPr>
        <w:spacing w:after="0" w:line="240" w:lineRule="auto"/>
      </w:pPr>
    </w:p>
    <w:p w14:paraId="716FA5A5" w14:textId="77777777" w:rsidR="0089569A" w:rsidRDefault="0089569A" w:rsidP="0089569A">
      <w:pPr>
        <w:spacing w:after="0" w:line="240" w:lineRule="auto"/>
        <w:rPr>
          <w:b/>
          <w:bCs/>
        </w:rPr>
      </w:pPr>
      <w:r>
        <w:rPr>
          <w:b/>
          <w:bCs/>
        </w:rPr>
        <w:t>Output</w:t>
      </w:r>
    </w:p>
    <w:p w14:paraId="63329B42" w14:textId="77777777" w:rsidR="0089569A" w:rsidRDefault="0089569A" w:rsidP="0089569A">
      <w:pPr>
        <w:spacing w:after="0" w:line="240" w:lineRule="auto"/>
      </w:pPr>
    </w:p>
    <w:p w14:paraId="277B179B" w14:textId="77777777" w:rsidR="0089569A" w:rsidRDefault="0089569A" w:rsidP="0089569A">
      <w:pPr>
        <w:spacing w:after="0" w:line="240" w:lineRule="auto"/>
        <w:rPr>
          <w:b/>
          <w:bCs/>
        </w:rPr>
      </w:pPr>
      <w:r>
        <w:rPr>
          <w:b/>
          <w:bCs/>
        </w:rPr>
        <w:t>Example Input File</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7727EAD1" w14:textId="4843F118" w:rsidR="0089569A" w:rsidRDefault="0089569A" w:rsidP="00D144D1">
      <w:pPr>
        <w:spacing w:line="240" w:lineRule="auto"/>
        <w:rPr>
          <w:sz w:val="24"/>
          <w:szCs w:val="24"/>
        </w:rPr>
      </w:pPr>
    </w:p>
    <w:p w14:paraId="71850EC4" w14:textId="1894685F" w:rsidR="0089569A" w:rsidRDefault="0089569A" w:rsidP="00D144D1">
      <w:pPr>
        <w:spacing w:line="240" w:lineRule="auto"/>
        <w:rPr>
          <w:sz w:val="24"/>
          <w:szCs w:val="24"/>
        </w:rPr>
      </w:pPr>
    </w:p>
    <w:p w14:paraId="1074BF09" w14:textId="69D16A6C" w:rsidR="0089569A" w:rsidRDefault="0089569A" w:rsidP="00D144D1">
      <w:pPr>
        <w:spacing w:line="240" w:lineRule="auto"/>
        <w:rPr>
          <w:sz w:val="24"/>
          <w:szCs w:val="24"/>
        </w:rPr>
      </w:pPr>
    </w:p>
    <w:p w14:paraId="21ECAD3E" w14:textId="0FBEEE9B" w:rsidR="0089569A" w:rsidRDefault="0089569A" w:rsidP="00D144D1">
      <w:pPr>
        <w:spacing w:line="240" w:lineRule="auto"/>
        <w:rPr>
          <w:sz w:val="24"/>
          <w:szCs w:val="24"/>
        </w:rPr>
      </w:pPr>
    </w:p>
    <w:p w14:paraId="2AD463F0" w14:textId="310AA76F" w:rsidR="0089569A" w:rsidRDefault="0089569A" w:rsidP="00D144D1">
      <w:pPr>
        <w:spacing w:line="240" w:lineRule="auto"/>
        <w:rPr>
          <w:sz w:val="24"/>
          <w:szCs w:val="24"/>
        </w:rPr>
      </w:pPr>
    </w:p>
    <w:p w14:paraId="00C61E7A" w14:textId="4B8BD6EE" w:rsidR="0089569A" w:rsidRDefault="0089569A" w:rsidP="00D144D1">
      <w:pPr>
        <w:spacing w:line="240" w:lineRule="auto"/>
        <w:rPr>
          <w:sz w:val="24"/>
          <w:szCs w:val="24"/>
        </w:rPr>
      </w:pPr>
    </w:p>
    <w:p w14:paraId="4EC15389" w14:textId="69AE835D" w:rsidR="0089569A" w:rsidRDefault="0089569A" w:rsidP="00D144D1">
      <w:pPr>
        <w:spacing w:line="240" w:lineRule="auto"/>
        <w:rPr>
          <w:sz w:val="24"/>
          <w:szCs w:val="24"/>
        </w:rPr>
      </w:pPr>
    </w:p>
    <w:p w14:paraId="66F26365" w14:textId="7BDC0702" w:rsidR="0089569A" w:rsidRDefault="0089569A" w:rsidP="00D144D1">
      <w:pPr>
        <w:spacing w:line="240" w:lineRule="auto"/>
        <w:rPr>
          <w:sz w:val="24"/>
          <w:szCs w:val="24"/>
        </w:rPr>
      </w:pPr>
    </w:p>
    <w:p w14:paraId="4305D874" w14:textId="524DB660" w:rsidR="0089569A" w:rsidRDefault="0089569A" w:rsidP="00D144D1">
      <w:pPr>
        <w:spacing w:line="240" w:lineRule="auto"/>
        <w:rPr>
          <w:sz w:val="24"/>
          <w:szCs w:val="24"/>
        </w:rPr>
      </w:pPr>
    </w:p>
    <w:p w14:paraId="0A5A71B8" w14:textId="4AC96873" w:rsidR="0089569A" w:rsidRDefault="0089569A" w:rsidP="00D144D1">
      <w:pPr>
        <w:spacing w:line="240" w:lineRule="auto"/>
        <w:rPr>
          <w:sz w:val="24"/>
          <w:szCs w:val="24"/>
        </w:rPr>
      </w:pPr>
    </w:p>
    <w:p w14:paraId="2BB8DDFE" w14:textId="6E29276C" w:rsidR="0089569A" w:rsidRDefault="0089569A" w:rsidP="00D144D1">
      <w:pPr>
        <w:spacing w:line="240" w:lineRule="auto"/>
        <w:rPr>
          <w:sz w:val="24"/>
          <w:szCs w:val="24"/>
        </w:rPr>
      </w:pPr>
    </w:p>
    <w:p w14:paraId="3BDA4562" w14:textId="3FA490DA" w:rsidR="0089569A" w:rsidRDefault="0089569A" w:rsidP="00D144D1">
      <w:pPr>
        <w:spacing w:line="240" w:lineRule="auto"/>
        <w:rPr>
          <w:sz w:val="24"/>
          <w:szCs w:val="24"/>
        </w:rPr>
      </w:pPr>
    </w:p>
    <w:p w14:paraId="2755C347" w14:textId="20314A98" w:rsidR="0089569A" w:rsidRDefault="0089569A" w:rsidP="00D144D1">
      <w:pPr>
        <w:spacing w:line="240" w:lineRule="auto"/>
        <w:rPr>
          <w:sz w:val="24"/>
          <w:szCs w:val="24"/>
        </w:rPr>
      </w:pPr>
    </w:p>
    <w:p w14:paraId="1E076DDB" w14:textId="1E0E2CB9" w:rsidR="0089569A" w:rsidRDefault="0089569A" w:rsidP="00D144D1">
      <w:pPr>
        <w:spacing w:line="240" w:lineRule="auto"/>
        <w:rPr>
          <w:sz w:val="24"/>
          <w:szCs w:val="24"/>
        </w:rPr>
      </w:pPr>
    </w:p>
    <w:p w14:paraId="20D67799" w14:textId="5EB6D982" w:rsidR="0089569A" w:rsidRDefault="0089569A" w:rsidP="00D144D1">
      <w:pPr>
        <w:spacing w:line="240" w:lineRule="auto"/>
        <w:rPr>
          <w:sz w:val="24"/>
          <w:szCs w:val="24"/>
        </w:rPr>
      </w:pPr>
    </w:p>
    <w:p w14:paraId="27C34185" w14:textId="08B5575F" w:rsidR="0089569A" w:rsidRDefault="0089569A" w:rsidP="00D144D1">
      <w:pPr>
        <w:spacing w:line="240" w:lineRule="auto"/>
        <w:rPr>
          <w:sz w:val="24"/>
          <w:szCs w:val="24"/>
        </w:rPr>
      </w:pPr>
    </w:p>
    <w:p w14:paraId="2FE59900" w14:textId="162B6567" w:rsidR="0089569A" w:rsidRDefault="0089569A" w:rsidP="00D144D1">
      <w:pPr>
        <w:spacing w:line="240" w:lineRule="auto"/>
        <w:rPr>
          <w:sz w:val="24"/>
          <w:szCs w:val="24"/>
        </w:rPr>
      </w:pPr>
    </w:p>
    <w:p w14:paraId="19DDD013" w14:textId="6D843075" w:rsidR="0089569A" w:rsidRDefault="0089569A"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lastRenderedPageBreak/>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677AD2C"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 xml:space="preserve">large supply of mints from your…well, it doesn’t really matter where they came from. Don’t worry about it. They’re here. Your task? Assemble them in the perfect shape: a pyramid. You’ll need to think through just how many mints will be required to complete this engineering feat. To make your calculations easier, this pyramid will have a square b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77777777"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ill contain a single integer </w:t>
      </w:r>
      <w:r>
        <w:rPr>
          <w:rFonts w:ascii="Courier New" w:hAnsi="Courier New" w:cs="Courier New"/>
        </w:rPr>
        <w:t>n</w:t>
      </w:r>
      <w:r>
        <w:rPr>
          <w:rFonts w:cstheme="minorHAnsi"/>
        </w:rPr>
        <w:t xml:space="preserve"> that denotes the height of the requested </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77777777" w:rsidR="00AE0F71" w:rsidRDefault="00AE0F71" w:rsidP="00AE0F71">
      <w:pPr>
        <w:spacing w:after="0" w:line="240" w:lineRule="auto"/>
      </w:pPr>
      <w:r>
        <w:t xml:space="preserve">For each test case, output the number of mints needed for the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2D416A78" w14:textId="419E3B8F" w:rsidR="00412BC9" w:rsidRDefault="00412BC9"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1213AFAA" w14:textId="03A782A2" w:rsidR="00F20195" w:rsidRDefault="00F20195" w:rsidP="00F20195">
      <w:pPr>
        <w:spacing w:after="0" w:line="240" w:lineRule="auto"/>
        <w:rPr>
          <w:sz w:val="24"/>
          <w:szCs w:val="24"/>
        </w:rPr>
      </w:pPr>
      <w:r>
        <w:rPr>
          <w:rFonts w:ascii="Courier New" w:hAnsi="Courier New" w:cs="Courier New"/>
        </w:rPr>
        <w:t>Person 9</w:t>
      </w:r>
    </w:p>
    <w:p w14:paraId="3AB495E2" w14:textId="3CE6CF33" w:rsidR="0089569A" w:rsidRDefault="0089569A" w:rsidP="00D144D1">
      <w:pPr>
        <w:spacing w:line="240" w:lineRule="auto"/>
        <w:rPr>
          <w:sz w:val="24"/>
          <w:szCs w:val="24"/>
        </w:rPr>
      </w:pPr>
    </w:p>
    <w:p w14:paraId="7DA7B808" w14:textId="264C0950" w:rsidR="0089569A" w:rsidRDefault="0089569A" w:rsidP="00D144D1">
      <w:pPr>
        <w:spacing w:line="240" w:lineRule="auto"/>
        <w:rPr>
          <w:sz w:val="24"/>
          <w:szCs w:val="24"/>
        </w:rPr>
      </w:pPr>
    </w:p>
    <w:p w14:paraId="4E0E0606" w14:textId="0B09E45B" w:rsidR="0089569A" w:rsidRDefault="0089569A" w:rsidP="00D144D1">
      <w:pPr>
        <w:spacing w:line="240" w:lineRule="auto"/>
        <w:rPr>
          <w:sz w:val="24"/>
          <w:szCs w:val="24"/>
        </w:rPr>
      </w:pP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2B9D3790" w14:textId="77777777" w:rsidR="0089569A" w:rsidRDefault="0089569A" w:rsidP="0089569A">
      <w:pPr>
        <w:pStyle w:val="ListParagraph"/>
        <w:spacing w:after="0" w:line="240" w:lineRule="auto"/>
        <w:rPr>
          <w:b/>
          <w:bCs/>
          <w:sz w:val="24"/>
          <w:szCs w:val="24"/>
        </w:rPr>
      </w:pPr>
    </w:p>
    <w:p w14:paraId="49695046"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683979C6" w14:textId="77777777" w:rsidR="0089569A" w:rsidRDefault="0089569A" w:rsidP="0089569A">
      <w:pPr>
        <w:pStyle w:val="ListParagraph"/>
        <w:spacing w:after="0" w:line="240" w:lineRule="auto"/>
        <w:rPr>
          <w:b/>
          <w:bCs/>
          <w:sz w:val="24"/>
          <w:szCs w:val="24"/>
        </w:rPr>
      </w:pPr>
    </w:p>
    <w:p w14:paraId="000193CD"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78FBE0B" w14:textId="77777777" w:rsidR="0089569A" w:rsidRDefault="0089569A" w:rsidP="0089569A">
      <w:pPr>
        <w:spacing w:after="0" w:line="240" w:lineRule="auto"/>
      </w:pP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rFonts w:ascii="Courier New" w:hAnsi="Courier New" w:cs="Courier New"/>
        </w:rPr>
      </w:pPr>
      <w:r>
        <w:rPr>
          <w:b/>
        </w:rPr>
        <w:t>Constraints</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60177B34" w14:textId="77777777" w:rsidR="0089569A" w:rsidRDefault="0089569A"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1770384" w14:textId="2C134C1B" w:rsidR="0089569A" w:rsidRDefault="0089569A" w:rsidP="00D144D1">
      <w:pPr>
        <w:spacing w:line="240" w:lineRule="auto"/>
        <w:rPr>
          <w:sz w:val="24"/>
          <w:szCs w:val="24"/>
        </w:rPr>
      </w:pPr>
    </w:p>
    <w:p w14:paraId="7B5B7FFF" w14:textId="004A51D3" w:rsidR="0089569A" w:rsidRDefault="0089569A" w:rsidP="00D144D1">
      <w:pPr>
        <w:spacing w:line="240" w:lineRule="auto"/>
        <w:rPr>
          <w:sz w:val="24"/>
          <w:szCs w:val="24"/>
        </w:rPr>
      </w:pPr>
    </w:p>
    <w:p w14:paraId="3E31CC9E" w14:textId="17838F63" w:rsidR="0089569A" w:rsidRDefault="0089569A" w:rsidP="00D144D1">
      <w:pPr>
        <w:spacing w:line="240" w:lineRule="auto"/>
        <w:rPr>
          <w:sz w:val="24"/>
          <w:szCs w:val="24"/>
        </w:rPr>
      </w:pPr>
    </w:p>
    <w:p w14:paraId="2D207D7E" w14:textId="527B0AE9" w:rsidR="0089569A" w:rsidRDefault="0089569A" w:rsidP="00D144D1">
      <w:pPr>
        <w:spacing w:line="240" w:lineRule="auto"/>
        <w:rPr>
          <w:sz w:val="24"/>
          <w:szCs w:val="24"/>
        </w:rPr>
      </w:pPr>
    </w:p>
    <w:p w14:paraId="555E7911" w14:textId="245754A6" w:rsidR="0089569A" w:rsidRDefault="0089569A" w:rsidP="00D144D1">
      <w:pPr>
        <w:spacing w:line="240" w:lineRule="auto"/>
        <w:rPr>
          <w:sz w:val="24"/>
          <w:szCs w:val="24"/>
        </w:rPr>
      </w:pPr>
    </w:p>
    <w:p w14:paraId="4557251E" w14:textId="3B37CE4F" w:rsidR="0089569A" w:rsidRDefault="0089569A" w:rsidP="00D144D1">
      <w:pPr>
        <w:spacing w:line="240" w:lineRule="auto"/>
        <w:rPr>
          <w:sz w:val="24"/>
          <w:szCs w:val="24"/>
        </w:rPr>
      </w:pPr>
    </w:p>
    <w:p w14:paraId="66F28171" w14:textId="005CB69A" w:rsidR="0089569A" w:rsidRDefault="0089569A" w:rsidP="00D144D1">
      <w:pPr>
        <w:spacing w:line="240" w:lineRule="auto"/>
        <w:rPr>
          <w:sz w:val="24"/>
          <w:szCs w:val="24"/>
        </w:rPr>
      </w:pPr>
    </w:p>
    <w:p w14:paraId="7FD5F0A8" w14:textId="4D7E5E82" w:rsidR="0089569A" w:rsidRDefault="0089569A" w:rsidP="00D144D1">
      <w:pPr>
        <w:spacing w:line="240" w:lineRule="auto"/>
        <w:rPr>
          <w:sz w:val="24"/>
          <w:szCs w:val="24"/>
        </w:rPr>
      </w:pPr>
    </w:p>
    <w:p w14:paraId="03FC84A9" w14:textId="0979FC4C" w:rsidR="0089569A" w:rsidRDefault="0089569A" w:rsidP="00D144D1">
      <w:pPr>
        <w:spacing w:line="240" w:lineRule="auto"/>
        <w:rPr>
          <w:sz w:val="24"/>
          <w:szCs w:val="24"/>
        </w:rPr>
      </w:pPr>
    </w:p>
    <w:p w14:paraId="27D0AC3A" w14:textId="0B6C04E4" w:rsidR="0089569A" w:rsidRDefault="0089569A" w:rsidP="00D144D1">
      <w:pPr>
        <w:spacing w:line="240" w:lineRule="auto"/>
        <w:rPr>
          <w:sz w:val="24"/>
          <w:szCs w:val="24"/>
        </w:rPr>
      </w:pPr>
    </w:p>
    <w:p w14:paraId="4A044DCF" w14:textId="2229D3C5" w:rsidR="0089569A" w:rsidRDefault="0089569A" w:rsidP="00D144D1">
      <w:pPr>
        <w:spacing w:line="240" w:lineRule="auto"/>
        <w:rPr>
          <w:sz w:val="24"/>
          <w:szCs w:val="24"/>
        </w:rPr>
      </w:pPr>
    </w:p>
    <w:p w14:paraId="39ADF0AD" w14:textId="60F6FAF5" w:rsidR="0089569A" w:rsidRDefault="0089569A" w:rsidP="00D144D1">
      <w:pPr>
        <w:spacing w:line="240" w:lineRule="auto"/>
        <w:rPr>
          <w:sz w:val="24"/>
          <w:szCs w:val="24"/>
        </w:rPr>
      </w:pPr>
    </w:p>
    <w:p w14:paraId="7E06683C" w14:textId="56D9C0D4" w:rsidR="0089569A" w:rsidRDefault="0089569A" w:rsidP="00D144D1">
      <w:pPr>
        <w:spacing w:line="240" w:lineRule="auto"/>
        <w:rPr>
          <w:sz w:val="24"/>
          <w:szCs w:val="24"/>
        </w:rPr>
      </w:pPr>
    </w:p>
    <w:p w14:paraId="7AC768BE" w14:textId="4F0A3829" w:rsidR="0089569A" w:rsidRDefault="0089569A" w:rsidP="00D144D1">
      <w:pPr>
        <w:spacing w:line="240" w:lineRule="auto"/>
        <w:rPr>
          <w:sz w:val="24"/>
          <w:szCs w:val="24"/>
        </w:rPr>
      </w:pPr>
    </w:p>
    <w:p w14:paraId="56194F8A" w14:textId="240D4863" w:rsidR="0089569A" w:rsidRDefault="0089569A" w:rsidP="00D144D1">
      <w:pPr>
        <w:spacing w:line="240" w:lineRule="auto"/>
        <w:rPr>
          <w:sz w:val="24"/>
          <w:szCs w:val="24"/>
        </w:rPr>
      </w:pPr>
    </w:p>
    <w:p w14:paraId="2C9EBCFB" w14:textId="60C4B9CE" w:rsidR="0089569A" w:rsidRDefault="0089569A" w:rsidP="00D144D1">
      <w:pPr>
        <w:spacing w:line="240" w:lineRule="auto"/>
        <w:rPr>
          <w:sz w:val="24"/>
          <w:szCs w:val="24"/>
        </w:rPr>
      </w:pPr>
    </w:p>
    <w:p w14:paraId="7618FEC1" w14:textId="37F23A09" w:rsidR="0089569A" w:rsidRDefault="0089569A" w:rsidP="00D144D1">
      <w:pPr>
        <w:spacing w:line="240" w:lineRule="auto"/>
        <w:rPr>
          <w:sz w:val="24"/>
          <w:szCs w:val="24"/>
        </w:rPr>
      </w:pPr>
    </w:p>
    <w:p w14:paraId="62A931ED" w14:textId="0FED35F4" w:rsidR="0089569A" w:rsidRDefault="0089569A" w:rsidP="00D144D1">
      <w:pPr>
        <w:spacing w:line="240" w:lineRule="auto"/>
        <w:rPr>
          <w:sz w:val="24"/>
          <w:szCs w:val="24"/>
        </w:rPr>
      </w:pPr>
    </w:p>
    <w:p w14:paraId="58A8C8DC" w14:textId="5E2E8539" w:rsidR="0089569A" w:rsidRDefault="0089569A"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t>Madison’s Wardrobe</w:t>
      </w:r>
    </w:p>
    <w:p w14:paraId="748AE36E" w14:textId="77777777" w:rsidR="0089569A" w:rsidRDefault="0089569A" w:rsidP="0089569A">
      <w:pPr>
        <w:pStyle w:val="ListParagraph"/>
        <w:spacing w:after="0" w:line="240" w:lineRule="auto"/>
        <w:rPr>
          <w:b/>
          <w:bCs/>
          <w:sz w:val="24"/>
          <w:szCs w:val="24"/>
        </w:rPr>
      </w:pPr>
    </w:p>
    <w:p w14:paraId="0F43E35B" w14:textId="75D72341"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0D45AF">
        <w:rPr>
          <w:b/>
          <w:bCs/>
          <w:sz w:val="24"/>
          <w:szCs w:val="24"/>
        </w:rPr>
        <w:t>Wardrobe</w:t>
      </w:r>
      <w:r>
        <w:rPr>
          <w:b/>
          <w:bCs/>
          <w:sz w:val="24"/>
          <w:szCs w:val="24"/>
        </w:rPr>
        <w:t>.dat</w:t>
      </w:r>
    </w:p>
    <w:p w14:paraId="39BF86C2" w14:textId="21ACD9D5" w:rsidR="0089569A" w:rsidRDefault="0089569A" w:rsidP="000D45AF">
      <w:r>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 xml:space="preserve">Madison recently was hired and is trying to prepare herself to enter the job force. She knows she has to buy new work shirts, but wants to make the appearance that she has a bigger wardrobe than she really does. Her work week is only four days long (Monday, Tuesday, Wednesday, Thursday), so she could buy four shirts (red, black, grey, white) and where those in that order every week, but then her coworkers would judge her. She wants to see the data based on the number of shirts she buys how many ways she can arrange N shirts so that she has a different competition every X days. Laundry is done every Thursday night, so She could wear the same shirt Thursday and the following Monday. </w:t>
      </w:r>
    </w:p>
    <w:p w14:paraId="03A18F15" w14:textId="77777777" w:rsidR="0089569A" w:rsidRDefault="0089569A" w:rsidP="0089569A">
      <w:pPr>
        <w:spacing w:after="0" w:line="240" w:lineRule="auto"/>
        <w:rPr>
          <w:b/>
          <w:bCs/>
        </w:rPr>
      </w:pPr>
      <w:r>
        <w:rPr>
          <w:b/>
          <w:bCs/>
        </w:rPr>
        <w:t>Input</w:t>
      </w:r>
    </w:p>
    <w:p w14:paraId="67FABA7F" w14:textId="52264A11" w:rsidR="0089569A" w:rsidRDefault="000D45AF" w:rsidP="000D45AF">
      <w:r>
        <w:t>Each line contains a single integer of the number of shirts Madison is considering buying. This integer can be as little as 0 and as high as 1000. Madison has a large closet so it’s okay</w:t>
      </w:r>
    </w:p>
    <w:p w14:paraId="18D177E0" w14:textId="77777777" w:rsidR="0089569A" w:rsidRDefault="0089569A" w:rsidP="0089569A">
      <w:pPr>
        <w:spacing w:after="0" w:line="240" w:lineRule="auto"/>
        <w:rPr>
          <w:b/>
          <w:bCs/>
        </w:rPr>
      </w:pPr>
      <w:r>
        <w:rPr>
          <w:b/>
          <w:bCs/>
        </w:rPr>
        <w:t>Output</w:t>
      </w:r>
    </w:p>
    <w:p w14:paraId="36F088C5" w14:textId="04BDFB38" w:rsidR="0089569A" w:rsidRDefault="000D45AF" w:rsidP="000D45AF">
      <w:r>
        <w:t>For each integer given, print of the number ways Madison could arrange N shirts for N days</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0</w:t>
      </w:r>
    </w:p>
    <w:p w14:paraId="1A549BE0"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1</w:t>
      </w:r>
    </w:p>
    <w:p w14:paraId="3AEC92F4"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2</w:t>
      </w:r>
    </w:p>
    <w:p w14:paraId="20CE656C"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3</w:t>
      </w:r>
    </w:p>
    <w:p w14:paraId="29159E5A"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4</w:t>
      </w:r>
    </w:p>
    <w:p w14:paraId="3D68AC6D"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5</w:t>
      </w:r>
    </w:p>
    <w:p w14:paraId="73ABA13E"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1</w:t>
      </w:r>
    </w:p>
    <w:p w14:paraId="040FB883"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1</w:t>
      </w:r>
    </w:p>
    <w:p w14:paraId="6A262C17"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2</w:t>
      </w:r>
    </w:p>
    <w:p w14:paraId="55765887"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6</w:t>
      </w:r>
    </w:p>
    <w:p w14:paraId="382F1BA5"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24</w:t>
      </w:r>
    </w:p>
    <w:p w14:paraId="0244524D"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120</w:t>
      </w:r>
    </w:p>
    <w:p w14:paraId="121600C8" w14:textId="77777777" w:rsidR="000D45AF" w:rsidRPr="001228E3" w:rsidRDefault="000D45AF" w:rsidP="000D45AF">
      <w:pPr>
        <w:autoSpaceDE w:val="0"/>
        <w:autoSpaceDN w:val="0"/>
        <w:adjustRightInd w:val="0"/>
        <w:spacing w:after="0" w:line="240" w:lineRule="auto"/>
        <w:rPr>
          <w:rFonts w:ascii="Consolas" w:hAnsi="Consolas" w:cs="Consolas"/>
          <w:sz w:val="20"/>
          <w:szCs w:val="20"/>
        </w:rPr>
      </w:pPr>
      <w:r w:rsidRPr="001228E3">
        <w:rPr>
          <w:rFonts w:ascii="Consolas" w:hAnsi="Consolas" w:cs="Consolas"/>
          <w:sz w:val="20"/>
          <w:szCs w:val="20"/>
        </w:rPr>
        <w:t>720</w:t>
      </w:r>
    </w:p>
    <w:p w14:paraId="3B53369B" w14:textId="0262B7FF" w:rsidR="0089569A" w:rsidRDefault="0089569A"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E607C3" w14:textId="77777777" w:rsidR="000F3455" w:rsidRDefault="000F3455" w:rsidP="0047409B">
      <w:pPr>
        <w:spacing w:after="0" w:line="240" w:lineRule="auto"/>
      </w:pPr>
      <w:r>
        <w:separator/>
      </w:r>
    </w:p>
  </w:endnote>
  <w:endnote w:type="continuationSeparator" w:id="0">
    <w:p w14:paraId="6BC80F0B" w14:textId="77777777" w:rsidR="000F3455" w:rsidRDefault="000F3455"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7661FD">
      <w:rPr>
        <w:rFonts w:ascii="Courier New" w:hAnsi="Courier New" w:cs="Courier New"/>
        <w:noProof/>
        <w:sz w:val="20"/>
        <w:szCs w:val="20"/>
      </w:rPr>
      <w:t>13</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FB9FF8" w14:textId="77777777" w:rsidR="000F3455" w:rsidRDefault="000F3455" w:rsidP="0047409B">
      <w:pPr>
        <w:spacing w:after="0" w:line="240" w:lineRule="auto"/>
      </w:pPr>
      <w:r>
        <w:separator/>
      </w:r>
    </w:p>
  </w:footnote>
  <w:footnote w:type="continuationSeparator" w:id="0">
    <w:p w14:paraId="546106B9" w14:textId="77777777" w:rsidR="000F3455" w:rsidRDefault="000F3455"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7345"/>
    <w:rsid w:val="00025AB1"/>
    <w:rsid w:val="00051E1A"/>
    <w:rsid w:val="00054F89"/>
    <w:rsid w:val="00064F7A"/>
    <w:rsid w:val="000711A9"/>
    <w:rsid w:val="000A0C60"/>
    <w:rsid w:val="000A2ACC"/>
    <w:rsid w:val="000B0189"/>
    <w:rsid w:val="000B198E"/>
    <w:rsid w:val="000B4D15"/>
    <w:rsid w:val="000D45AF"/>
    <w:rsid w:val="000F3455"/>
    <w:rsid w:val="00115C42"/>
    <w:rsid w:val="001234B5"/>
    <w:rsid w:val="0012375D"/>
    <w:rsid w:val="00131E1C"/>
    <w:rsid w:val="001349E5"/>
    <w:rsid w:val="00165219"/>
    <w:rsid w:val="00165470"/>
    <w:rsid w:val="0016622C"/>
    <w:rsid w:val="00180FBE"/>
    <w:rsid w:val="001816F6"/>
    <w:rsid w:val="00185860"/>
    <w:rsid w:val="001950EE"/>
    <w:rsid w:val="001C09BD"/>
    <w:rsid w:val="001C21B7"/>
    <w:rsid w:val="001D345F"/>
    <w:rsid w:val="001D4289"/>
    <w:rsid w:val="001D50D5"/>
    <w:rsid w:val="001E407C"/>
    <w:rsid w:val="001E73B5"/>
    <w:rsid w:val="001E7C9D"/>
    <w:rsid w:val="001F20EA"/>
    <w:rsid w:val="001F5012"/>
    <w:rsid w:val="001F6C36"/>
    <w:rsid w:val="00206E74"/>
    <w:rsid w:val="00210C6D"/>
    <w:rsid w:val="00215ACB"/>
    <w:rsid w:val="002178ED"/>
    <w:rsid w:val="0022056E"/>
    <w:rsid w:val="0022258C"/>
    <w:rsid w:val="002266F2"/>
    <w:rsid w:val="00227969"/>
    <w:rsid w:val="002368AE"/>
    <w:rsid w:val="00240514"/>
    <w:rsid w:val="00251348"/>
    <w:rsid w:val="0025508C"/>
    <w:rsid w:val="002722C0"/>
    <w:rsid w:val="0028009E"/>
    <w:rsid w:val="00281A6A"/>
    <w:rsid w:val="00284F7E"/>
    <w:rsid w:val="0029307C"/>
    <w:rsid w:val="002C08EC"/>
    <w:rsid w:val="002D3BA9"/>
    <w:rsid w:val="002E356E"/>
    <w:rsid w:val="003051EE"/>
    <w:rsid w:val="003075D9"/>
    <w:rsid w:val="00312535"/>
    <w:rsid w:val="003208E9"/>
    <w:rsid w:val="00321155"/>
    <w:rsid w:val="0033005C"/>
    <w:rsid w:val="003339A8"/>
    <w:rsid w:val="00343BCE"/>
    <w:rsid w:val="003603D4"/>
    <w:rsid w:val="00364FC1"/>
    <w:rsid w:val="003672BE"/>
    <w:rsid w:val="00367E7D"/>
    <w:rsid w:val="003748C4"/>
    <w:rsid w:val="00376552"/>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7409B"/>
    <w:rsid w:val="004762A5"/>
    <w:rsid w:val="004879F4"/>
    <w:rsid w:val="00491075"/>
    <w:rsid w:val="004B0C60"/>
    <w:rsid w:val="004B7BAF"/>
    <w:rsid w:val="004C2CBC"/>
    <w:rsid w:val="004C4ED0"/>
    <w:rsid w:val="004D3417"/>
    <w:rsid w:val="004D6EF3"/>
    <w:rsid w:val="004E1F22"/>
    <w:rsid w:val="004E3711"/>
    <w:rsid w:val="004F5259"/>
    <w:rsid w:val="004F5E29"/>
    <w:rsid w:val="004F6E05"/>
    <w:rsid w:val="00503ECE"/>
    <w:rsid w:val="0051139B"/>
    <w:rsid w:val="005221A9"/>
    <w:rsid w:val="00534040"/>
    <w:rsid w:val="0053772E"/>
    <w:rsid w:val="00543458"/>
    <w:rsid w:val="005520DF"/>
    <w:rsid w:val="005649DB"/>
    <w:rsid w:val="005718F2"/>
    <w:rsid w:val="00587FBE"/>
    <w:rsid w:val="005916B1"/>
    <w:rsid w:val="005A74AD"/>
    <w:rsid w:val="005B28BE"/>
    <w:rsid w:val="005B41AA"/>
    <w:rsid w:val="005D642B"/>
    <w:rsid w:val="005D77DA"/>
    <w:rsid w:val="005F011A"/>
    <w:rsid w:val="005F57D3"/>
    <w:rsid w:val="00615981"/>
    <w:rsid w:val="00623583"/>
    <w:rsid w:val="00624897"/>
    <w:rsid w:val="00625929"/>
    <w:rsid w:val="006312EF"/>
    <w:rsid w:val="00644A48"/>
    <w:rsid w:val="0066533C"/>
    <w:rsid w:val="006760F0"/>
    <w:rsid w:val="00684A3E"/>
    <w:rsid w:val="00684E23"/>
    <w:rsid w:val="006C0178"/>
    <w:rsid w:val="006C31FE"/>
    <w:rsid w:val="006D5BB6"/>
    <w:rsid w:val="006E0CFF"/>
    <w:rsid w:val="006E7BE1"/>
    <w:rsid w:val="0070389D"/>
    <w:rsid w:val="0070553B"/>
    <w:rsid w:val="0071264E"/>
    <w:rsid w:val="00720EC9"/>
    <w:rsid w:val="00720F9F"/>
    <w:rsid w:val="0072271E"/>
    <w:rsid w:val="00724344"/>
    <w:rsid w:val="00726CDE"/>
    <w:rsid w:val="00735164"/>
    <w:rsid w:val="00742885"/>
    <w:rsid w:val="00754CD4"/>
    <w:rsid w:val="00756A58"/>
    <w:rsid w:val="007661FD"/>
    <w:rsid w:val="00783D21"/>
    <w:rsid w:val="00785394"/>
    <w:rsid w:val="00786727"/>
    <w:rsid w:val="007B01A9"/>
    <w:rsid w:val="007B734B"/>
    <w:rsid w:val="007C61FC"/>
    <w:rsid w:val="007D6682"/>
    <w:rsid w:val="007E33CD"/>
    <w:rsid w:val="007E737E"/>
    <w:rsid w:val="00806330"/>
    <w:rsid w:val="00810121"/>
    <w:rsid w:val="008128F6"/>
    <w:rsid w:val="008160F0"/>
    <w:rsid w:val="008351A7"/>
    <w:rsid w:val="008417F9"/>
    <w:rsid w:val="008528CB"/>
    <w:rsid w:val="00853694"/>
    <w:rsid w:val="00864C0A"/>
    <w:rsid w:val="00876F7B"/>
    <w:rsid w:val="00880969"/>
    <w:rsid w:val="00880F46"/>
    <w:rsid w:val="00892244"/>
    <w:rsid w:val="0089569A"/>
    <w:rsid w:val="00895E09"/>
    <w:rsid w:val="008A43AE"/>
    <w:rsid w:val="008B01CC"/>
    <w:rsid w:val="008B1654"/>
    <w:rsid w:val="008B5700"/>
    <w:rsid w:val="008C3F02"/>
    <w:rsid w:val="008D4517"/>
    <w:rsid w:val="008D6E67"/>
    <w:rsid w:val="008E6BE5"/>
    <w:rsid w:val="008F0A17"/>
    <w:rsid w:val="008F4921"/>
    <w:rsid w:val="00907486"/>
    <w:rsid w:val="00921F74"/>
    <w:rsid w:val="00931C5F"/>
    <w:rsid w:val="009348AC"/>
    <w:rsid w:val="009454A0"/>
    <w:rsid w:val="00962EB4"/>
    <w:rsid w:val="00963BDC"/>
    <w:rsid w:val="00983E3B"/>
    <w:rsid w:val="00986F0E"/>
    <w:rsid w:val="00990DF9"/>
    <w:rsid w:val="009935DE"/>
    <w:rsid w:val="00994F3D"/>
    <w:rsid w:val="009A0C03"/>
    <w:rsid w:val="009B4D33"/>
    <w:rsid w:val="009B6402"/>
    <w:rsid w:val="009C5EF1"/>
    <w:rsid w:val="009E0E17"/>
    <w:rsid w:val="00A07BC4"/>
    <w:rsid w:val="00A37F59"/>
    <w:rsid w:val="00A4173E"/>
    <w:rsid w:val="00A42B53"/>
    <w:rsid w:val="00A54DD7"/>
    <w:rsid w:val="00A5750C"/>
    <w:rsid w:val="00A66234"/>
    <w:rsid w:val="00A93C31"/>
    <w:rsid w:val="00AA013A"/>
    <w:rsid w:val="00AA5848"/>
    <w:rsid w:val="00AA594B"/>
    <w:rsid w:val="00AB43E3"/>
    <w:rsid w:val="00AB4715"/>
    <w:rsid w:val="00AC02C1"/>
    <w:rsid w:val="00AD719D"/>
    <w:rsid w:val="00AE05F9"/>
    <w:rsid w:val="00AE0BEB"/>
    <w:rsid w:val="00AE0F71"/>
    <w:rsid w:val="00AE654B"/>
    <w:rsid w:val="00AF4F5B"/>
    <w:rsid w:val="00B158CE"/>
    <w:rsid w:val="00B324E2"/>
    <w:rsid w:val="00B448BD"/>
    <w:rsid w:val="00B51EF5"/>
    <w:rsid w:val="00B67355"/>
    <w:rsid w:val="00B82164"/>
    <w:rsid w:val="00B84624"/>
    <w:rsid w:val="00B87C60"/>
    <w:rsid w:val="00B91B03"/>
    <w:rsid w:val="00B942D6"/>
    <w:rsid w:val="00B94A8D"/>
    <w:rsid w:val="00B97E5C"/>
    <w:rsid w:val="00BA22D1"/>
    <w:rsid w:val="00BA23CA"/>
    <w:rsid w:val="00BA7697"/>
    <w:rsid w:val="00BA76DF"/>
    <w:rsid w:val="00BB7A36"/>
    <w:rsid w:val="00BC56AD"/>
    <w:rsid w:val="00BE5741"/>
    <w:rsid w:val="00C03A02"/>
    <w:rsid w:val="00C0622E"/>
    <w:rsid w:val="00C153BD"/>
    <w:rsid w:val="00C32B79"/>
    <w:rsid w:val="00C46D07"/>
    <w:rsid w:val="00C6627D"/>
    <w:rsid w:val="00C67BB7"/>
    <w:rsid w:val="00C8043D"/>
    <w:rsid w:val="00C9233D"/>
    <w:rsid w:val="00C92381"/>
    <w:rsid w:val="00CA1D5A"/>
    <w:rsid w:val="00CA6704"/>
    <w:rsid w:val="00CB34AC"/>
    <w:rsid w:val="00CB5858"/>
    <w:rsid w:val="00CB68AB"/>
    <w:rsid w:val="00CB6F88"/>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82A0F"/>
    <w:rsid w:val="00D85137"/>
    <w:rsid w:val="00D876D8"/>
    <w:rsid w:val="00DA2F6F"/>
    <w:rsid w:val="00DA3255"/>
    <w:rsid w:val="00DB22D4"/>
    <w:rsid w:val="00DB6BAB"/>
    <w:rsid w:val="00DC5D4D"/>
    <w:rsid w:val="00DD2638"/>
    <w:rsid w:val="00DD407B"/>
    <w:rsid w:val="00DE0352"/>
    <w:rsid w:val="00E01E4C"/>
    <w:rsid w:val="00E14832"/>
    <w:rsid w:val="00E247CE"/>
    <w:rsid w:val="00E253B6"/>
    <w:rsid w:val="00E444CF"/>
    <w:rsid w:val="00E74B56"/>
    <w:rsid w:val="00E7605B"/>
    <w:rsid w:val="00E76954"/>
    <w:rsid w:val="00E771A1"/>
    <w:rsid w:val="00E8641D"/>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5731"/>
    <w:rsid w:val="00F30C91"/>
    <w:rsid w:val="00F3147D"/>
    <w:rsid w:val="00F33E88"/>
    <w:rsid w:val="00F3681B"/>
    <w:rsid w:val="00F43DEC"/>
    <w:rsid w:val="00F52CD9"/>
    <w:rsid w:val="00F622EB"/>
    <w:rsid w:val="00F6376C"/>
    <w:rsid w:val="00FA0E91"/>
    <w:rsid w:val="00FA3A48"/>
    <w:rsid w:val="00FA7F21"/>
    <w:rsid w:val="00FC2A1C"/>
    <w:rsid w:val="00FC45A9"/>
    <w:rsid w:val="00FE159D"/>
    <w:rsid w:val="00FE4692"/>
    <w:rsid w:val="00FF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18D56A-42E4-4022-B619-FC8110208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3</Pages>
  <Words>1233</Words>
  <Characters>703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8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Ann Chapple</dc:creator>
  <cp:keywords/>
  <dc:description/>
  <cp:lastModifiedBy>Madison K Boudreaux</cp:lastModifiedBy>
  <cp:revision>38</cp:revision>
  <dcterms:created xsi:type="dcterms:W3CDTF">2020-01-31T18:44:00Z</dcterms:created>
  <dcterms:modified xsi:type="dcterms:W3CDTF">2020-02-06T22:19:00Z</dcterms:modified>
</cp:coreProperties>
</file>